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B5C78" w14:textId="29577762" w:rsidR="001055EC" w:rsidRDefault="001055EC" w:rsidP="00DD73B3">
      <w:pPr>
        <w:pStyle w:val="Title"/>
      </w:pPr>
      <w:r>
        <w:rPr>
          <w:noProof/>
        </w:rPr>
        <w:drawing>
          <wp:inline distT="0" distB="0" distL="0" distR="0" wp14:anchorId="1B8BB05D" wp14:editId="6CC3C2B0">
            <wp:extent cx="5759450" cy="171196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71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6B43E" w14:textId="77777777" w:rsidR="001055EC" w:rsidRDefault="001055EC" w:rsidP="00DD73B3">
      <w:pPr>
        <w:pStyle w:val="Title"/>
      </w:pPr>
    </w:p>
    <w:p w14:paraId="64F9C990" w14:textId="7538903A" w:rsidR="001055EC" w:rsidRPr="00DD73B3" w:rsidRDefault="00067FBB" w:rsidP="00DD73B3">
      <w:pPr>
        <w:pStyle w:val="Title"/>
      </w:pPr>
      <w:r w:rsidRPr="00DD73B3">
        <w:t>Travel support</w:t>
      </w:r>
      <w:r w:rsidR="00E40B29" w:rsidRPr="00DD73B3">
        <w:t xml:space="preserve"> </w:t>
      </w:r>
      <w:r w:rsidR="00B87100" w:rsidRPr="00DD73B3">
        <w:t xml:space="preserve">for </w:t>
      </w:r>
      <w:r w:rsidR="003F500E" w:rsidRPr="00DD73B3">
        <w:t xml:space="preserve">students and </w:t>
      </w:r>
      <w:r w:rsidR="001055EC" w:rsidRPr="00DD73B3">
        <w:t>E</w:t>
      </w:r>
      <w:r w:rsidR="00B87100" w:rsidRPr="00DD73B3">
        <w:t>arly-</w:t>
      </w:r>
      <w:r w:rsidR="001055EC" w:rsidRPr="00DD73B3">
        <w:t>C</w:t>
      </w:r>
      <w:r w:rsidR="00B87100" w:rsidRPr="00DD73B3">
        <w:t xml:space="preserve">areer </w:t>
      </w:r>
      <w:r w:rsidR="001055EC" w:rsidRPr="00DD73B3">
        <w:t>R</w:t>
      </w:r>
      <w:r w:rsidR="00461C1E" w:rsidRPr="00DD73B3">
        <w:t>esearchers</w:t>
      </w:r>
      <w:r w:rsidR="001055EC" w:rsidRPr="00DD73B3">
        <w:t xml:space="preserve"> (ECR)</w:t>
      </w:r>
    </w:p>
    <w:p w14:paraId="788D1A1B" w14:textId="5B0D7140" w:rsidR="00702EE2" w:rsidRPr="00DD73B3" w:rsidRDefault="001055EC" w:rsidP="00DD73B3">
      <w:pPr>
        <w:pStyle w:val="Subtitle"/>
      </w:pPr>
      <w:r w:rsidRPr="00DD73B3">
        <w:t>- BSc, MSc or PhD students, and post-docs -</w:t>
      </w:r>
    </w:p>
    <w:p w14:paraId="1DD13E4A" w14:textId="77777777" w:rsidR="001055EC" w:rsidRPr="001055EC" w:rsidRDefault="001055EC" w:rsidP="001055EC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5946"/>
      </w:tblGrid>
      <w:tr w:rsidR="001055EC" w:rsidRPr="001055EC" w14:paraId="29E77648" w14:textId="77777777" w:rsidTr="001055EC">
        <w:tc>
          <w:tcPr>
            <w:tcW w:w="3114" w:type="dxa"/>
          </w:tcPr>
          <w:p w14:paraId="214844E4" w14:textId="387D40F3" w:rsidR="001055EC" w:rsidRPr="001055EC" w:rsidRDefault="001055EC" w:rsidP="00B875AB">
            <w:pPr>
              <w:rPr>
                <w:bCs/>
                <w:sz w:val="20"/>
                <w:lang w:val="en-US"/>
              </w:rPr>
            </w:pPr>
            <w:r w:rsidRPr="001055EC">
              <w:rPr>
                <w:rStyle w:val="Heading1Char"/>
                <w:bCs w:val="0"/>
                <w:spacing w:val="-3"/>
                <w:sz w:val="20"/>
                <w:szCs w:val="22"/>
              </w:rPr>
              <w:t>E</w:t>
            </w:r>
            <w:r w:rsidRPr="001055EC">
              <w:rPr>
                <w:rStyle w:val="Heading1Char"/>
                <w:spacing w:val="-3"/>
                <w:sz w:val="20"/>
                <w:szCs w:val="22"/>
              </w:rPr>
              <w:t>CR name</w:t>
            </w:r>
          </w:p>
        </w:tc>
        <w:tc>
          <w:tcPr>
            <w:tcW w:w="5946" w:type="dxa"/>
          </w:tcPr>
          <w:p w14:paraId="6C879EE4" w14:textId="77777777" w:rsidR="001055EC" w:rsidRPr="001055EC" w:rsidRDefault="001055EC" w:rsidP="00B875AB">
            <w:pPr>
              <w:rPr>
                <w:sz w:val="20"/>
                <w:lang w:val="en-US"/>
              </w:rPr>
            </w:pPr>
          </w:p>
        </w:tc>
      </w:tr>
      <w:tr w:rsidR="001055EC" w:rsidRPr="001055EC" w14:paraId="3DBA4C27" w14:textId="77777777" w:rsidTr="001055EC">
        <w:tc>
          <w:tcPr>
            <w:tcW w:w="3114" w:type="dxa"/>
          </w:tcPr>
          <w:p w14:paraId="2FB17FE6" w14:textId="2B3AD908" w:rsidR="001055EC" w:rsidRPr="001055EC" w:rsidRDefault="001055EC" w:rsidP="00B875AB">
            <w:pPr>
              <w:rPr>
                <w:bCs/>
                <w:sz w:val="20"/>
                <w:lang w:val="en-US"/>
              </w:rPr>
            </w:pPr>
            <w:r>
              <w:rPr>
                <w:rStyle w:val="Heading1Char"/>
                <w:bCs w:val="0"/>
                <w:spacing w:val="-3"/>
                <w:sz w:val="20"/>
                <w:szCs w:val="22"/>
                <w:lang w:val="en-US"/>
              </w:rPr>
              <w:t>ECR</w:t>
            </w:r>
            <w:r w:rsidRPr="001055EC">
              <w:rPr>
                <w:rStyle w:val="Heading1Char"/>
                <w:bCs w:val="0"/>
                <w:spacing w:val="-3"/>
                <w:sz w:val="20"/>
                <w:szCs w:val="22"/>
                <w:lang w:val="en-US"/>
              </w:rPr>
              <w:t xml:space="preserve"> status</w:t>
            </w:r>
          </w:p>
        </w:tc>
        <w:tc>
          <w:tcPr>
            <w:tcW w:w="5946" w:type="dxa"/>
          </w:tcPr>
          <w:p w14:paraId="478468EE" w14:textId="30773A8B" w:rsidR="001055EC" w:rsidRPr="001055EC" w:rsidRDefault="003F500E" w:rsidP="00B875AB">
            <w:p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BSc/MSc/PhD/post-doc (cross out what does not apply)</w:t>
            </w:r>
          </w:p>
        </w:tc>
      </w:tr>
      <w:tr w:rsidR="001055EC" w:rsidRPr="001055EC" w14:paraId="0F4B40B4" w14:textId="77777777" w:rsidTr="001055EC">
        <w:tc>
          <w:tcPr>
            <w:tcW w:w="3114" w:type="dxa"/>
          </w:tcPr>
          <w:p w14:paraId="2F0837E8" w14:textId="196EEC77" w:rsidR="001055EC" w:rsidRPr="001055EC" w:rsidRDefault="001055EC" w:rsidP="00B875AB">
            <w:pPr>
              <w:rPr>
                <w:bCs/>
                <w:sz w:val="20"/>
                <w:lang w:val="en-US"/>
              </w:rPr>
            </w:pPr>
            <w:r w:rsidRPr="001055EC">
              <w:rPr>
                <w:rStyle w:val="Heading1Char"/>
                <w:bCs w:val="0"/>
                <w:spacing w:val="-3"/>
                <w:sz w:val="20"/>
                <w:szCs w:val="22"/>
                <w:lang w:val="en-US"/>
              </w:rPr>
              <w:t>Affiliation</w:t>
            </w:r>
          </w:p>
        </w:tc>
        <w:tc>
          <w:tcPr>
            <w:tcW w:w="5946" w:type="dxa"/>
          </w:tcPr>
          <w:p w14:paraId="69557A8C" w14:textId="77777777" w:rsidR="001055EC" w:rsidRPr="001055EC" w:rsidRDefault="001055EC" w:rsidP="00B875AB">
            <w:pPr>
              <w:rPr>
                <w:sz w:val="20"/>
                <w:lang w:val="en-US"/>
              </w:rPr>
            </w:pPr>
          </w:p>
        </w:tc>
      </w:tr>
      <w:tr w:rsidR="001055EC" w:rsidRPr="001055EC" w14:paraId="1ADA8B75" w14:textId="77777777" w:rsidTr="001055EC">
        <w:tc>
          <w:tcPr>
            <w:tcW w:w="3114" w:type="dxa"/>
          </w:tcPr>
          <w:p w14:paraId="54FDE5D2" w14:textId="3CDEEC7E" w:rsidR="001055EC" w:rsidRPr="001055EC" w:rsidRDefault="001055EC" w:rsidP="00B875AB">
            <w:pPr>
              <w:rPr>
                <w:bCs/>
                <w:sz w:val="20"/>
                <w:lang w:val="en-US"/>
              </w:rPr>
            </w:pPr>
            <w:r w:rsidRPr="001055EC">
              <w:rPr>
                <w:rStyle w:val="Heading1Char"/>
                <w:bCs w:val="0"/>
                <w:spacing w:val="-3"/>
                <w:sz w:val="20"/>
                <w:szCs w:val="22"/>
                <w:lang w:val="en-US"/>
              </w:rPr>
              <w:t>Nationality</w:t>
            </w:r>
          </w:p>
        </w:tc>
        <w:tc>
          <w:tcPr>
            <w:tcW w:w="5946" w:type="dxa"/>
          </w:tcPr>
          <w:p w14:paraId="2B669E7A" w14:textId="77777777" w:rsidR="001055EC" w:rsidRPr="001055EC" w:rsidRDefault="001055EC" w:rsidP="00B875AB">
            <w:pPr>
              <w:rPr>
                <w:sz w:val="20"/>
                <w:lang w:val="en-US"/>
              </w:rPr>
            </w:pPr>
          </w:p>
        </w:tc>
      </w:tr>
      <w:tr w:rsidR="001055EC" w:rsidRPr="001055EC" w14:paraId="4DBAB552" w14:textId="77777777" w:rsidTr="001055EC">
        <w:tc>
          <w:tcPr>
            <w:tcW w:w="3114" w:type="dxa"/>
          </w:tcPr>
          <w:p w14:paraId="4D24D8E0" w14:textId="5E6C142B" w:rsidR="001055EC" w:rsidRPr="001055EC" w:rsidRDefault="001055EC" w:rsidP="00B875AB">
            <w:pPr>
              <w:rPr>
                <w:bCs/>
                <w:sz w:val="20"/>
                <w:lang w:val="en-US"/>
              </w:rPr>
            </w:pPr>
            <w:r w:rsidRPr="001055EC">
              <w:rPr>
                <w:rStyle w:val="Heading1Char"/>
                <w:bCs w:val="0"/>
                <w:spacing w:val="-3"/>
                <w:sz w:val="20"/>
                <w:szCs w:val="22"/>
                <w:lang w:val="en-US"/>
              </w:rPr>
              <w:t>Abstract title</w:t>
            </w:r>
          </w:p>
        </w:tc>
        <w:tc>
          <w:tcPr>
            <w:tcW w:w="5946" w:type="dxa"/>
          </w:tcPr>
          <w:p w14:paraId="19A0ED42" w14:textId="77777777" w:rsidR="001055EC" w:rsidRPr="001055EC" w:rsidRDefault="001055EC" w:rsidP="00B875AB">
            <w:pPr>
              <w:rPr>
                <w:sz w:val="20"/>
                <w:lang w:val="en-US"/>
              </w:rPr>
            </w:pPr>
          </w:p>
        </w:tc>
      </w:tr>
      <w:tr w:rsidR="001055EC" w:rsidRPr="001055EC" w14:paraId="6AA9AB0B" w14:textId="77777777" w:rsidTr="001055EC">
        <w:tc>
          <w:tcPr>
            <w:tcW w:w="3114" w:type="dxa"/>
          </w:tcPr>
          <w:p w14:paraId="0ECAFB69" w14:textId="77777777" w:rsidR="001055EC" w:rsidRPr="001055EC" w:rsidRDefault="001055EC" w:rsidP="00B875AB">
            <w:pPr>
              <w:rPr>
                <w:b/>
                <w:sz w:val="20"/>
                <w:lang w:val="en-US"/>
              </w:rPr>
            </w:pPr>
          </w:p>
        </w:tc>
        <w:tc>
          <w:tcPr>
            <w:tcW w:w="5946" w:type="dxa"/>
          </w:tcPr>
          <w:p w14:paraId="1C1B9ED9" w14:textId="77777777" w:rsidR="001055EC" w:rsidRPr="001055EC" w:rsidRDefault="001055EC" w:rsidP="00B875AB">
            <w:pPr>
              <w:rPr>
                <w:sz w:val="20"/>
                <w:lang w:val="en-US"/>
              </w:rPr>
            </w:pPr>
          </w:p>
        </w:tc>
      </w:tr>
      <w:tr w:rsidR="001055EC" w:rsidRPr="001055EC" w14:paraId="4EF54D9D" w14:textId="77777777" w:rsidTr="001055EC">
        <w:tc>
          <w:tcPr>
            <w:tcW w:w="3114" w:type="dxa"/>
          </w:tcPr>
          <w:p w14:paraId="0A13B864" w14:textId="5316E1E1" w:rsidR="001055EC" w:rsidRPr="001055EC" w:rsidRDefault="001055EC" w:rsidP="00B875AB">
            <w:pPr>
              <w:rPr>
                <w:bCs/>
                <w:sz w:val="20"/>
                <w:lang w:val="en-US"/>
              </w:rPr>
            </w:pPr>
            <w:r w:rsidRPr="001055EC">
              <w:rPr>
                <w:rStyle w:val="Heading1Char"/>
                <w:bCs w:val="0"/>
                <w:spacing w:val="-3"/>
                <w:sz w:val="20"/>
                <w:szCs w:val="22"/>
                <w:lang w:val="en-US"/>
              </w:rPr>
              <w:t xml:space="preserve">Present </w:t>
            </w:r>
            <w:r w:rsidR="00E72DE6">
              <w:rPr>
                <w:rStyle w:val="Heading1Char"/>
                <w:bCs w:val="0"/>
                <w:spacing w:val="-3"/>
                <w:sz w:val="20"/>
                <w:szCs w:val="22"/>
                <w:lang w:val="en-US"/>
              </w:rPr>
              <w:t>research project</w:t>
            </w:r>
            <w:r w:rsidRPr="001055EC">
              <w:rPr>
                <w:rStyle w:val="Heading1Char"/>
                <w:bCs w:val="0"/>
                <w:spacing w:val="-3"/>
                <w:sz w:val="20"/>
                <w:szCs w:val="22"/>
                <w:lang w:val="en-US"/>
              </w:rPr>
              <w:t xml:space="preserve"> topic</w:t>
            </w:r>
          </w:p>
        </w:tc>
        <w:tc>
          <w:tcPr>
            <w:tcW w:w="5946" w:type="dxa"/>
          </w:tcPr>
          <w:p w14:paraId="31957D51" w14:textId="77777777" w:rsidR="001055EC" w:rsidRPr="001055EC" w:rsidRDefault="001055EC" w:rsidP="00B875AB">
            <w:pPr>
              <w:rPr>
                <w:sz w:val="20"/>
                <w:lang w:val="en-US"/>
              </w:rPr>
            </w:pPr>
          </w:p>
        </w:tc>
      </w:tr>
      <w:tr w:rsidR="001055EC" w:rsidRPr="001055EC" w14:paraId="55D64838" w14:textId="77777777" w:rsidTr="001055EC">
        <w:tc>
          <w:tcPr>
            <w:tcW w:w="3114" w:type="dxa"/>
          </w:tcPr>
          <w:p w14:paraId="33AF5AED" w14:textId="0680DF69" w:rsidR="001055EC" w:rsidRPr="001055EC" w:rsidRDefault="001055EC" w:rsidP="00B875AB">
            <w:pPr>
              <w:rPr>
                <w:bCs/>
                <w:sz w:val="20"/>
                <w:lang w:val="en-US"/>
              </w:rPr>
            </w:pPr>
            <w:r w:rsidRPr="001055EC">
              <w:rPr>
                <w:rStyle w:val="Heading1Char"/>
                <w:bCs w:val="0"/>
                <w:spacing w:val="-3"/>
                <w:sz w:val="20"/>
                <w:szCs w:val="22"/>
                <w:lang w:val="en-US"/>
              </w:rPr>
              <w:t>Funding source of your project</w:t>
            </w:r>
          </w:p>
        </w:tc>
        <w:tc>
          <w:tcPr>
            <w:tcW w:w="5946" w:type="dxa"/>
          </w:tcPr>
          <w:p w14:paraId="693FF63C" w14:textId="77777777" w:rsidR="001055EC" w:rsidRPr="001055EC" w:rsidRDefault="001055EC" w:rsidP="00B875AB">
            <w:pPr>
              <w:rPr>
                <w:sz w:val="20"/>
                <w:lang w:val="en-US"/>
              </w:rPr>
            </w:pPr>
          </w:p>
        </w:tc>
      </w:tr>
      <w:tr w:rsidR="001055EC" w:rsidRPr="001055EC" w14:paraId="663282C2" w14:textId="77777777" w:rsidTr="001055EC">
        <w:tc>
          <w:tcPr>
            <w:tcW w:w="3114" w:type="dxa"/>
          </w:tcPr>
          <w:p w14:paraId="1D969891" w14:textId="2CCAD36B" w:rsidR="001055EC" w:rsidRPr="001055EC" w:rsidRDefault="001055EC" w:rsidP="00B875AB">
            <w:pPr>
              <w:rPr>
                <w:rStyle w:val="Heading1Char"/>
                <w:bCs w:val="0"/>
                <w:spacing w:val="-3"/>
                <w:sz w:val="20"/>
                <w:szCs w:val="22"/>
                <w:lang w:val="en-US"/>
              </w:rPr>
            </w:pPr>
            <w:r w:rsidRPr="001055EC">
              <w:rPr>
                <w:rStyle w:val="Heading1Char"/>
                <w:bCs w:val="0"/>
                <w:spacing w:val="-3"/>
                <w:sz w:val="20"/>
                <w:szCs w:val="22"/>
                <w:lang w:val="en-US"/>
              </w:rPr>
              <w:t xml:space="preserve">Name </w:t>
            </w:r>
            <w:r w:rsidRPr="001055EC">
              <w:rPr>
                <w:rStyle w:val="Heading1Char"/>
                <w:bCs w:val="0"/>
                <w:spacing w:val="-3"/>
                <w:sz w:val="20"/>
                <w:szCs w:val="22"/>
                <w:lang w:val="en-US"/>
              </w:rPr>
              <w:t>a</w:t>
            </w:r>
            <w:r w:rsidRPr="001055EC">
              <w:rPr>
                <w:rStyle w:val="Heading1Char"/>
                <w:spacing w:val="-3"/>
                <w:sz w:val="20"/>
                <w:szCs w:val="22"/>
                <w:lang w:val="en-US"/>
              </w:rPr>
              <w:t>nd</w:t>
            </w:r>
            <w:r w:rsidRPr="001055EC">
              <w:rPr>
                <w:rStyle w:val="Heading1Char"/>
                <w:bCs w:val="0"/>
                <w:spacing w:val="-3"/>
                <w:sz w:val="20"/>
                <w:szCs w:val="22"/>
                <w:lang w:val="en-US"/>
              </w:rPr>
              <w:t xml:space="preserve"> </w:t>
            </w:r>
            <w:r w:rsidRPr="001055EC">
              <w:rPr>
                <w:rStyle w:val="Heading1Char"/>
                <w:bCs w:val="0"/>
                <w:spacing w:val="-3"/>
                <w:sz w:val="20"/>
                <w:szCs w:val="22"/>
                <w:lang w:val="en-US"/>
              </w:rPr>
              <w:t>t</w:t>
            </w:r>
            <w:r w:rsidRPr="001055EC">
              <w:rPr>
                <w:rStyle w:val="Heading1Char"/>
                <w:bCs w:val="0"/>
                <w:spacing w:val="-3"/>
                <w:sz w:val="20"/>
                <w:szCs w:val="22"/>
                <w:lang w:val="en-US"/>
              </w:rPr>
              <w:t>itle of supervisor</w:t>
            </w:r>
          </w:p>
        </w:tc>
        <w:tc>
          <w:tcPr>
            <w:tcW w:w="5946" w:type="dxa"/>
          </w:tcPr>
          <w:p w14:paraId="3567B25E" w14:textId="77777777" w:rsidR="001055EC" w:rsidRPr="001055EC" w:rsidRDefault="001055EC" w:rsidP="00B875AB">
            <w:pPr>
              <w:rPr>
                <w:sz w:val="20"/>
                <w:lang w:val="en-US"/>
              </w:rPr>
            </w:pPr>
          </w:p>
        </w:tc>
      </w:tr>
    </w:tbl>
    <w:p w14:paraId="5C870F3C" w14:textId="77777777" w:rsidR="00E85983" w:rsidRDefault="00E85983" w:rsidP="000A65CF">
      <w:pPr>
        <w:rPr>
          <w:rStyle w:val="Heading1Char"/>
          <w:b w:val="0"/>
          <w:spacing w:val="-3"/>
          <w:lang w:val="en-US"/>
        </w:rPr>
      </w:pPr>
    </w:p>
    <w:p w14:paraId="446057E6" w14:textId="77777777" w:rsidR="00E85983" w:rsidRDefault="00E85983" w:rsidP="000A65CF">
      <w:pPr>
        <w:rPr>
          <w:rStyle w:val="Heading1Char"/>
          <w:b w:val="0"/>
          <w:spacing w:val="-3"/>
          <w:lang w:val="en-US"/>
        </w:rPr>
      </w:pPr>
    </w:p>
    <w:p w14:paraId="3F18E9FF" w14:textId="7D506662" w:rsidR="00CB09E0" w:rsidRDefault="00CC66FA" w:rsidP="000A65CF">
      <w:pPr>
        <w:rPr>
          <w:rStyle w:val="Heading1Char"/>
          <w:spacing w:val="-3"/>
          <w:lang w:val="en-US"/>
        </w:rPr>
      </w:pPr>
      <w:r w:rsidRPr="00BD18BF">
        <w:rPr>
          <w:rStyle w:val="Heading1Char"/>
          <w:spacing w:val="-3"/>
          <w:lang w:val="en-US"/>
        </w:rPr>
        <w:t>C</w:t>
      </w:r>
      <w:r w:rsidR="000A65CF" w:rsidRPr="00BD18BF">
        <w:rPr>
          <w:rStyle w:val="Heading1Char"/>
          <w:spacing w:val="-3"/>
          <w:lang w:val="en-US"/>
        </w:rPr>
        <w:t xml:space="preserve">onfirmation of </w:t>
      </w:r>
      <w:r w:rsidR="00DD73B3">
        <w:rPr>
          <w:rStyle w:val="Heading1Char"/>
          <w:spacing w:val="-3"/>
          <w:lang w:val="en-US"/>
        </w:rPr>
        <w:t xml:space="preserve">student or </w:t>
      </w:r>
      <w:r w:rsidR="001055EC">
        <w:rPr>
          <w:rStyle w:val="Heading1Char"/>
          <w:spacing w:val="-3"/>
          <w:lang w:val="en-US"/>
        </w:rPr>
        <w:t>ECR</w:t>
      </w:r>
      <w:r w:rsidR="000A65CF" w:rsidRPr="00E85983">
        <w:rPr>
          <w:rStyle w:val="Heading1Char"/>
          <w:spacing w:val="-3"/>
          <w:lang w:val="en-US"/>
        </w:rPr>
        <w:t xml:space="preserve"> status </w:t>
      </w:r>
      <w:r w:rsidR="000A65CF" w:rsidRPr="00BD18BF">
        <w:rPr>
          <w:rStyle w:val="Heading1Char"/>
          <w:spacing w:val="-3"/>
          <w:lang w:val="en-US"/>
        </w:rPr>
        <w:t>by supervisor</w:t>
      </w:r>
    </w:p>
    <w:p w14:paraId="39D5B481" w14:textId="77777777" w:rsidR="00B87100" w:rsidRDefault="00B87100" w:rsidP="000A65CF">
      <w:pPr>
        <w:rPr>
          <w:rStyle w:val="Heading1Char"/>
          <w:spacing w:val="-3"/>
          <w:lang w:val="en-US"/>
        </w:rPr>
      </w:pPr>
    </w:p>
    <w:p w14:paraId="567A7CAC" w14:textId="1F11644A" w:rsidR="00CB09E0" w:rsidRPr="000A65CF" w:rsidRDefault="00B87100" w:rsidP="000A65CF">
      <w:pPr>
        <w:rPr>
          <w:rStyle w:val="Heading1Char"/>
          <w:b w:val="0"/>
          <w:spacing w:val="-3"/>
          <w:lang w:val="en-US"/>
        </w:rPr>
      </w:pPr>
      <w:r>
        <w:rPr>
          <w:rStyle w:val="Heading1Char"/>
          <w:b w:val="0"/>
          <w:spacing w:val="-3"/>
          <w:u w:val="single"/>
          <w:lang w:val="en-US"/>
        </w:rPr>
        <w:t>Date</w:t>
      </w:r>
      <w:r w:rsidR="00110423" w:rsidRPr="00BD18BF">
        <w:rPr>
          <w:rStyle w:val="Heading1Char"/>
          <w:b w:val="0"/>
          <w:spacing w:val="-3"/>
          <w:u w:val="single"/>
          <w:lang w:val="en-US"/>
        </w:rPr>
        <w:t xml:space="preserve"> of signature</w:t>
      </w:r>
      <w:r w:rsidR="00110423">
        <w:rPr>
          <w:rStyle w:val="Heading1Char"/>
          <w:b w:val="0"/>
          <w:spacing w:val="-3"/>
          <w:lang w:val="en-US"/>
        </w:rPr>
        <w:t xml:space="preserve">:                                         </w:t>
      </w:r>
      <w:r w:rsidR="00110423" w:rsidRPr="00BD18BF">
        <w:rPr>
          <w:rStyle w:val="Heading1Char"/>
          <w:b w:val="0"/>
          <w:spacing w:val="-3"/>
          <w:u w:val="single"/>
          <w:lang w:val="en-US"/>
        </w:rPr>
        <w:t>S</w:t>
      </w:r>
      <w:r w:rsidR="00E72DE6">
        <w:rPr>
          <w:rStyle w:val="Heading1Char"/>
          <w:b w:val="0"/>
          <w:spacing w:val="-3"/>
          <w:u w:val="single"/>
          <w:lang w:val="en-US"/>
        </w:rPr>
        <w:t>upervisor s</w:t>
      </w:r>
      <w:r w:rsidR="00110423" w:rsidRPr="00BD18BF">
        <w:rPr>
          <w:rStyle w:val="Heading1Char"/>
          <w:b w:val="0"/>
          <w:spacing w:val="-3"/>
          <w:u w:val="single"/>
          <w:lang w:val="en-US"/>
        </w:rPr>
        <w:t>ignature</w:t>
      </w:r>
      <w:r w:rsidR="00110423">
        <w:rPr>
          <w:rStyle w:val="Heading1Char"/>
          <w:b w:val="0"/>
          <w:spacing w:val="-3"/>
          <w:lang w:val="en-US"/>
        </w:rPr>
        <w:t>:</w:t>
      </w:r>
    </w:p>
    <w:p w14:paraId="340DBB16" w14:textId="77777777" w:rsidR="00702EE2" w:rsidRPr="000F2F5D" w:rsidRDefault="00702EE2" w:rsidP="00AC16D8">
      <w:pPr>
        <w:pStyle w:val="Subtitle"/>
      </w:pPr>
    </w:p>
    <w:p w14:paraId="0DCF045A" w14:textId="6A136C1D" w:rsidR="0005418C" w:rsidRDefault="0005418C" w:rsidP="0005418C">
      <w:pPr>
        <w:rPr>
          <w:rStyle w:val="Heading1Char"/>
          <w:b w:val="0"/>
          <w:spacing w:val="-3"/>
          <w:lang w:val="en-US"/>
        </w:rPr>
      </w:pPr>
    </w:p>
    <w:p w14:paraId="0627933E" w14:textId="37486AEB" w:rsidR="00ED7140" w:rsidRDefault="00ED7140" w:rsidP="0005418C">
      <w:pPr>
        <w:rPr>
          <w:rStyle w:val="Heading1Char"/>
          <w:b w:val="0"/>
          <w:spacing w:val="-3"/>
          <w:lang w:val="en-US"/>
        </w:rPr>
      </w:pPr>
    </w:p>
    <w:p w14:paraId="703A9874" w14:textId="12F7873D" w:rsidR="00ED7140" w:rsidRDefault="00ED7140" w:rsidP="0005418C">
      <w:pPr>
        <w:rPr>
          <w:rStyle w:val="Heading1Char"/>
          <w:b w:val="0"/>
          <w:spacing w:val="-3"/>
          <w:lang w:val="en-US"/>
        </w:rPr>
      </w:pPr>
    </w:p>
    <w:p w14:paraId="3D0BF49F" w14:textId="0EB439DA" w:rsidR="00ED7140" w:rsidRDefault="00ED7140" w:rsidP="0005418C">
      <w:pPr>
        <w:rPr>
          <w:rStyle w:val="Heading1Char"/>
          <w:b w:val="0"/>
          <w:spacing w:val="-3"/>
          <w:lang w:val="en-US"/>
        </w:rPr>
      </w:pPr>
    </w:p>
    <w:p w14:paraId="331C1B9D" w14:textId="585C3172" w:rsidR="00ED7140" w:rsidRDefault="00ED7140" w:rsidP="0005418C">
      <w:pPr>
        <w:rPr>
          <w:rStyle w:val="Heading1Char"/>
          <w:b w:val="0"/>
          <w:spacing w:val="-3"/>
          <w:lang w:val="en-US"/>
        </w:rPr>
      </w:pPr>
    </w:p>
    <w:p w14:paraId="63E1D354" w14:textId="69753373" w:rsidR="00ED7140" w:rsidRDefault="00ED7140" w:rsidP="0005418C">
      <w:pPr>
        <w:rPr>
          <w:rStyle w:val="Heading1Char"/>
          <w:b w:val="0"/>
          <w:spacing w:val="-3"/>
          <w:lang w:val="en-US"/>
        </w:rPr>
      </w:pPr>
    </w:p>
    <w:p w14:paraId="5043BF3C" w14:textId="61F353A1" w:rsidR="00ED7140" w:rsidRPr="00ED7140" w:rsidRDefault="00ED7140" w:rsidP="00ED7140">
      <w:pPr>
        <w:jc w:val="center"/>
        <w:rPr>
          <w:rStyle w:val="Heading1Char"/>
          <w:b w:val="0"/>
          <w:i/>
          <w:iCs/>
          <w:spacing w:val="-3"/>
          <w:lang w:val="en-US"/>
        </w:rPr>
      </w:pPr>
      <w:r w:rsidRPr="00ED7140">
        <w:rPr>
          <w:rStyle w:val="Heading1Char"/>
          <w:b w:val="0"/>
          <w:i/>
          <w:iCs/>
          <w:spacing w:val="-3"/>
          <w:lang w:val="en-US"/>
        </w:rPr>
        <w:t xml:space="preserve">Save this form as a PDF and email the signed form to </w:t>
      </w:r>
      <w:r w:rsidRPr="00ED7140">
        <w:rPr>
          <w:rStyle w:val="Heading1Char"/>
          <w:bCs w:val="0"/>
          <w:i/>
          <w:iCs/>
          <w:spacing w:val="-3"/>
          <w:lang w:val="en-US"/>
        </w:rPr>
        <w:t>SaltMechX@uu.nl</w:t>
      </w:r>
    </w:p>
    <w:sectPr w:rsidR="00ED7140" w:rsidRPr="00ED7140" w:rsidSect="00C07CC0">
      <w:headerReference w:type="default" r:id="rId9"/>
      <w:type w:val="continuous"/>
      <w:pgSz w:w="11906" w:h="16838" w:code="9"/>
      <w:pgMar w:top="1418" w:right="1418" w:bottom="1418" w:left="1418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530DC" w14:textId="77777777" w:rsidR="00D51A76" w:rsidRDefault="00D51A76" w:rsidP="00EA7DAF">
      <w:r>
        <w:separator/>
      </w:r>
    </w:p>
  </w:endnote>
  <w:endnote w:type="continuationSeparator" w:id="0">
    <w:p w14:paraId="0A76EF13" w14:textId="77777777" w:rsidR="00D51A76" w:rsidRDefault="00D51A76" w:rsidP="00EA7D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36C51" w14:textId="77777777" w:rsidR="00D51A76" w:rsidRDefault="00D51A76" w:rsidP="001B7B6C">
      <w:pPr>
        <w:spacing w:before="0" w:after="0"/>
      </w:pPr>
      <w:r>
        <w:separator/>
      </w:r>
    </w:p>
  </w:footnote>
  <w:footnote w:type="continuationSeparator" w:id="0">
    <w:p w14:paraId="73A2AF27" w14:textId="77777777" w:rsidR="00D51A76" w:rsidRDefault="00D51A76" w:rsidP="003A2244">
      <w:r>
        <w:continuationSeparator/>
      </w:r>
    </w:p>
  </w:footnote>
  <w:footnote w:type="continuationNotice" w:id="1">
    <w:p w14:paraId="3187E8FD" w14:textId="77777777" w:rsidR="00D51A76" w:rsidRDefault="00D51A7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D997D" w14:textId="77777777" w:rsidR="00D957FC" w:rsidRDefault="00D957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95A51"/>
    <w:multiLevelType w:val="hybridMultilevel"/>
    <w:tmpl w:val="50B6C5A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F4F35"/>
    <w:multiLevelType w:val="hybridMultilevel"/>
    <w:tmpl w:val="CCD246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AD403C"/>
    <w:multiLevelType w:val="hybridMultilevel"/>
    <w:tmpl w:val="E110E376"/>
    <w:lvl w:ilvl="0" w:tplc="2C5073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4844F26"/>
    <w:multiLevelType w:val="hybridMultilevel"/>
    <w:tmpl w:val="63CC0220"/>
    <w:lvl w:ilvl="0" w:tplc="00E81D08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701F2"/>
    <w:multiLevelType w:val="hybridMultilevel"/>
    <w:tmpl w:val="BD98067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8F40C7"/>
    <w:multiLevelType w:val="hybridMultilevel"/>
    <w:tmpl w:val="65225508"/>
    <w:lvl w:ilvl="0" w:tplc="E73EEE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A6C2C1D"/>
    <w:multiLevelType w:val="hybridMultilevel"/>
    <w:tmpl w:val="0F6E4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AC4518"/>
    <w:multiLevelType w:val="hybridMultilevel"/>
    <w:tmpl w:val="B59E10F4"/>
    <w:lvl w:ilvl="0" w:tplc="D1B46FA6">
      <w:start w:val="1"/>
      <w:numFmt w:val="decimal"/>
      <w:lvlText w:val="[%1]"/>
      <w:lvlJc w:val="right"/>
      <w:pPr>
        <w:ind w:left="179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517" w:hanging="360"/>
      </w:pPr>
    </w:lvl>
    <w:lvl w:ilvl="2" w:tplc="040C001B" w:tentative="1">
      <w:start w:val="1"/>
      <w:numFmt w:val="lowerRoman"/>
      <w:lvlText w:val="%3."/>
      <w:lvlJc w:val="right"/>
      <w:pPr>
        <w:ind w:left="3237" w:hanging="180"/>
      </w:pPr>
    </w:lvl>
    <w:lvl w:ilvl="3" w:tplc="040C000F" w:tentative="1">
      <w:start w:val="1"/>
      <w:numFmt w:val="decimal"/>
      <w:lvlText w:val="%4."/>
      <w:lvlJc w:val="left"/>
      <w:pPr>
        <w:ind w:left="3957" w:hanging="360"/>
      </w:pPr>
    </w:lvl>
    <w:lvl w:ilvl="4" w:tplc="040C0019" w:tentative="1">
      <w:start w:val="1"/>
      <w:numFmt w:val="lowerLetter"/>
      <w:lvlText w:val="%5."/>
      <w:lvlJc w:val="left"/>
      <w:pPr>
        <w:ind w:left="4677" w:hanging="360"/>
      </w:pPr>
    </w:lvl>
    <w:lvl w:ilvl="5" w:tplc="040C001B" w:tentative="1">
      <w:start w:val="1"/>
      <w:numFmt w:val="lowerRoman"/>
      <w:lvlText w:val="%6."/>
      <w:lvlJc w:val="right"/>
      <w:pPr>
        <w:ind w:left="5397" w:hanging="180"/>
      </w:pPr>
    </w:lvl>
    <w:lvl w:ilvl="6" w:tplc="040C000F" w:tentative="1">
      <w:start w:val="1"/>
      <w:numFmt w:val="decimal"/>
      <w:lvlText w:val="%7."/>
      <w:lvlJc w:val="left"/>
      <w:pPr>
        <w:ind w:left="6117" w:hanging="360"/>
      </w:pPr>
    </w:lvl>
    <w:lvl w:ilvl="7" w:tplc="040C0019" w:tentative="1">
      <w:start w:val="1"/>
      <w:numFmt w:val="lowerLetter"/>
      <w:lvlText w:val="%8."/>
      <w:lvlJc w:val="left"/>
      <w:pPr>
        <w:ind w:left="6837" w:hanging="360"/>
      </w:pPr>
    </w:lvl>
    <w:lvl w:ilvl="8" w:tplc="040C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8" w15:restartNumberingAfterBreak="0">
    <w:nsid w:val="500F088D"/>
    <w:multiLevelType w:val="hybridMultilevel"/>
    <w:tmpl w:val="5FF236E6"/>
    <w:lvl w:ilvl="0" w:tplc="D67E1D5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497905"/>
    <w:multiLevelType w:val="hybridMultilevel"/>
    <w:tmpl w:val="0D225548"/>
    <w:lvl w:ilvl="0" w:tplc="0512E8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962B1"/>
    <w:multiLevelType w:val="hybridMultilevel"/>
    <w:tmpl w:val="DB6C7C84"/>
    <w:lvl w:ilvl="0" w:tplc="D67E1D5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174ED7"/>
    <w:multiLevelType w:val="hybridMultilevel"/>
    <w:tmpl w:val="215C39F2"/>
    <w:lvl w:ilvl="0" w:tplc="86B2E650">
      <w:start w:val="1"/>
      <w:numFmt w:val="decimal"/>
      <w:pStyle w:val="Rfrences"/>
      <w:lvlText w:val="[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auto"/>
        <w:sz w:val="22"/>
        <w:szCs w:val="22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9A806D3"/>
    <w:multiLevelType w:val="hybridMultilevel"/>
    <w:tmpl w:val="1B2E0BD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11"/>
  </w:num>
  <w:num w:numId="4">
    <w:abstractNumId w:val="7"/>
  </w:num>
  <w:num w:numId="5">
    <w:abstractNumId w:val="3"/>
  </w:num>
  <w:num w:numId="6">
    <w:abstractNumId w:val="4"/>
  </w:num>
  <w:num w:numId="7">
    <w:abstractNumId w:val="0"/>
  </w:num>
  <w:num w:numId="8">
    <w:abstractNumId w:val="10"/>
  </w:num>
  <w:num w:numId="9">
    <w:abstractNumId w:val="9"/>
  </w:num>
  <w:num w:numId="10">
    <w:abstractNumId w:val="8"/>
  </w:num>
  <w:num w:numId="11">
    <w:abstractNumId w:val="6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09"/>
  <w:hyphenationZone w:val="425"/>
  <w:drawingGridHorizontalSpacing w:val="120"/>
  <w:drawingGridVerticalSpacing w:val="284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c2MzC3MDU1NjdW0lEKTi0uzszPAykwrQUARov8cCwAAAA="/>
  </w:docVars>
  <w:rsids>
    <w:rsidRoot w:val="00ED21DD"/>
    <w:rsid w:val="00001FF4"/>
    <w:rsid w:val="000031D7"/>
    <w:rsid w:val="000129F7"/>
    <w:rsid w:val="00017319"/>
    <w:rsid w:val="0002695D"/>
    <w:rsid w:val="00027111"/>
    <w:rsid w:val="00040D67"/>
    <w:rsid w:val="0005195D"/>
    <w:rsid w:val="000521E1"/>
    <w:rsid w:val="00052943"/>
    <w:rsid w:val="0005418C"/>
    <w:rsid w:val="00067FBB"/>
    <w:rsid w:val="00075CA4"/>
    <w:rsid w:val="00076841"/>
    <w:rsid w:val="00091A35"/>
    <w:rsid w:val="0009388C"/>
    <w:rsid w:val="00097C2B"/>
    <w:rsid w:val="000A65CF"/>
    <w:rsid w:val="000C1C4B"/>
    <w:rsid w:val="000C519F"/>
    <w:rsid w:val="000E278B"/>
    <w:rsid w:val="000F0DCC"/>
    <w:rsid w:val="000F2F5D"/>
    <w:rsid w:val="000F6693"/>
    <w:rsid w:val="00104226"/>
    <w:rsid w:val="001055EC"/>
    <w:rsid w:val="00110423"/>
    <w:rsid w:val="00113B0D"/>
    <w:rsid w:val="00115839"/>
    <w:rsid w:val="00121688"/>
    <w:rsid w:val="00146397"/>
    <w:rsid w:val="00150303"/>
    <w:rsid w:val="00163CF8"/>
    <w:rsid w:val="001704F1"/>
    <w:rsid w:val="00195E8E"/>
    <w:rsid w:val="00195EA4"/>
    <w:rsid w:val="001972D9"/>
    <w:rsid w:val="001A188E"/>
    <w:rsid w:val="001A5AD8"/>
    <w:rsid w:val="001B5E22"/>
    <w:rsid w:val="001B752E"/>
    <w:rsid w:val="001B7B6C"/>
    <w:rsid w:val="001C0370"/>
    <w:rsid w:val="001C12C4"/>
    <w:rsid w:val="001C4D26"/>
    <w:rsid w:val="001D05AF"/>
    <w:rsid w:val="001D22CA"/>
    <w:rsid w:val="001D3E61"/>
    <w:rsid w:val="001E2F19"/>
    <w:rsid w:val="001E7E3D"/>
    <w:rsid w:val="001F439D"/>
    <w:rsid w:val="001F6F0F"/>
    <w:rsid w:val="002008E4"/>
    <w:rsid w:val="00201274"/>
    <w:rsid w:val="00215C64"/>
    <w:rsid w:val="0023273B"/>
    <w:rsid w:val="00240E6E"/>
    <w:rsid w:val="00247227"/>
    <w:rsid w:val="00267091"/>
    <w:rsid w:val="002A576E"/>
    <w:rsid w:val="002A6C5B"/>
    <w:rsid w:val="002E00C4"/>
    <w:rsid w:val="002E3D43"/>
    <w:rsid w:val="002F1998"/>
    <w:rsid w:val="002F2AB4"/>
    <w:rsid w:val="002F68BC"/>
    <w:rsid w:val="003060AC"/>
    <w:rsid w:val="003302AB"/>
    <w:rsid w:val="00332AE7"/>
    <w:rsid w:val="00340C05"/>
    <w:rsid w:val="0034529C"/>
    <w:rsid w:val="003461D2"/>
    <w:rsid w:val="00352860"/>
    <w:rsid w:val="00356F67"/>
    <w:rsid w:val="00366395"/>
    <w:rsid w:val="0037212E"/>
    <w:rsid w:val="00373C58"/>
    <w:rsid w:val="00382C90"/>
    <w:rsid w:val="00384C53"/>
    <w:rsid w:val="00394A98"/>
    <w:rsid w:val="00397432"/>
    <w:rsid w:val="003A2244"/>
    <w:rsid w:val="003A6E83"/>
    <w:rsid w:val="003B37E5"/>
    <w:rsid w:val="003C58A2"/>
    <w:rsid w:val="003C5CFF"/>
    <w:rsid w:val="003C7CCE"/>
    <w:rsid w:val="003D6B0D"/>
    <w:rsid w:val="003E4041"/>
    <w:rsid w:val="003E462C"/>
    <w:rsid w:val="003E562D"/>
    <w:rsid w:val="003F2F74"/>
    <w:rsid w:val="003F500E"/>
    <w:rsid w:val="004032C5"/>
    <w:rsid w:val="004050F9"/>
    <w:rsid w:val="00406BC5"/>
    <w:rsid w:val="00406C79"/>
    <w:rsid w:val="00407D68"/>
    <w:rsid w:val="004122BF"/>
    <w:rsid w:val="0041516E"/>
    <w:rsid w:val="0042145F"/>
    <w:rsid w:val="00433567"/>
    <w:rsid w:val="00435118"/>
    <w:rsid w:val="004450AE"/>
    <w:rsid w:val="00461C1E"/>
    <w:rsid w:val="00470B89"/>
    <w:rsid w:val="00471C8D"/>
    <w:rsid w:val="00490C8A"/>
    <w:rsid w:val="004A2088"/>
    <w:rsid w:val="004A2FAB"/>
    <w:rsid w:val="004B4099"/>
    <w:rsid w:val="004B7AA7"/>
    <w:rsid w:val="004E0845"/>
    <w:rsid w:val="004E0A3E"/>
    <w:rsid w:val="004F0D50"/>
    <w:rsid w:val="004F5BF0"/>
    <w:rsid w:val="00500B8B"/>
    <w:rsid w:val="00501C0F"/>
    <w:rsid w:val="00504992"/>
    <w:rsid w:val="005066B8"/>
    <w:rsid w:val="00520CF9"/>
    <w:rsid w:val="00521F15"/>
    <w:rsid w:val="005359B5"/>
    <w:rsid w:val="00542729"/>
    <w:rsid w:val="005531F1"/>
    <w:rsid w:val="00563B8E"/>
    <w:rsid w:val="00575AA6"/>
    <w:rsid w:val="00592509"/>
    <w:rsid w:val="005A150A"/>
    <w:rsid w:val="005A2952"/>
    <w:rsid w:val="005B03A3"/>
    <w:rsid w:val="005B0793"/>
    <w:rsid w:val="005B33F5"/>
    <w:rsid w:val="005B4B1C"/>
    <w:rsid w:val="005C225E"/>
    <w:rsid w:val="005C4AB7"/>
    <w:rsid w:val="005D1DBC"/>
    <w:rsid w:val="005D3CE7"/>
    <w:rsid w:val="005D6A58"/>
    <w:rsid w:val="005E5BE1"/>
    <w:rsid w:val="005F31CE"/>
    <w:rsid w:val="00616C21"/>
    <w:rsid w:val="00632B2A"/>
    <w:rsid w:val="00634E3C"/>
    <w:rsid w:val="006403E7"/>
    <w:rsid w:val="00642C4F"/>
    <w:rsid w:val="00651789"/>
    <w:rsid w:val="006537AC"/>
    <w:rsid w:val="00655361"/>
    <w:rsid w:val="00660E42"/>
    <w:rsid w:val="00674460"/>
    <w:rsid w:val="00691AD8"/>
    <w:rsid w:val="0069645D"/>
    <w:rsid w:val="006B6271"/>
    <w:rsid w:val="006B68A0"/>
    <w:rsid w:val="006C79A6"/>
    <w:rsid w:val="006D6EB4"/>
    <w:rsid w:val="006E183B"/>
    <w:rsid w:val="00700086"/>
    <w:rsid w:val="007004E1"/>
    <w:rsid w:val="00702EE2"/>
    <w:rsid w:val="007038DB"/>
    <w:rsid w:val="007051F2"/>
    <w:rsid w:val="00707FE1"/>
    <w:rsid w:val="00726029"/>
    <w:rsid w:val="007305CB"/>
    <w:rsid w:val="0073450A"/>
    <w:rsid w:val="007364BE"/>
    <w:rsid w:val="00737695"/>
    <w:rsid w:val="00742DDF"/>
    <w:rsid w:val="00753BED"/>
    <w:rsid w:val="00753CEE"/>
    <w:rsid w:val="00773A48"/>
    <w:rsid w:val="007856E4"/>
    <w:rsid w:val="00787F40"/>
    <w:rsid w:val="00790295"/>
    <w:rsid w:val="007A2617"/>
    <w:rsid w:val="007B33AB"/>
    <w:rsid w:val="007B58EB"/>
    <w:rsid w:val="007D145D"/>
    <w:rsid w:val="007F4DC6"/>
    <w:rsid w:val="007F6071"/>
    <w:rsid w:val="00806C87"/>
    <w:rsid w:val="008073F4"/>
    <w:rsid w:val="008315CA"/>
    <w:rsid w:val="008327C8"/>
    <w:rsid w:val="00835ACC"/>
    <w:rsid w:val="0083695C"/>
    <w:rsid w:val="00837CBC"/>
    <w:rsid w:val="00837D89"/>
    <w:rsid w:val="00847AE4"/>
    <w:rsid w:val="00863BEA"/>
    <w:rsid w:val="00874080"/>
    <w:rsid w:val="00874D11"/>
    <w:rsid w:val="00893277"/>
    <w:rsid w:val="008A5E07"/>
    <w:rsid w:val="008B2447"/>
    <w:rsid w:val="008B2DB9"/>
    <w:rsid w:val="008C1AA5"/>
    <w:rsid w:val="008C2C3A"/>
    <w:rsid w:val="008E2EAD"/>
    <w:rsid w:val="008F4B7C"/>
    <w:rsid w:val="008F5918"/>
    <w:rsid w:val="008F6BF7"/>
    <w:rsid w:val="008F6E28"/>
    <w:rsid w:val="00906593"/>
    <w:rsid w:val="00932080"/>
    <w:rsid w:val="00940B32"/>
    <w:rsid w:val="009652B9"/>
    <w:rsid w:val="00967AF5"/>
    <w:rsid w:val="00975AC0"/>
    <w:rsid w:val="00983E48"/>
    <w:rsid w:val="00991F7E"/>
    <w:rsid w:val="009970FF"/>
    <w:rsid w:val="0099725E"/>
    <w:rsid w:val="009A21A8"/>
    <w:rsid w:val="009A530F"/>
    <w:rsid w:val="009B48BE"/>
    <w:rsid w:val="009C589B"/>
    <w:rsid w:val="009C6026"/>
    <w:rsid w:val="009D0244"/>
    <w:rsid w:val="009D3AB8"/>
    <w:rsid w:val="009D3BB1"/>
    <w:rsid w:val="00A00763"/>
    <w:rsid w:val="00A10924"/>
    <w:rsid w:val="00A17FE0"/>
    <w:rsid w:val="00A22C7A"/>
    <w:rsid w:val="00A3537F"/>
    <w:rsid w:val="00A53521"/>
    <w:rsid w:val="00A65F32"/>
    <w:rsid w:val="00A661C2"/>
    <w:rsid w:val="00A66E68"/>
    <w:rsid w:val="00A85F72"/>
    <w:rsid w:val="00A918C7"/>
    <w:rsid w:val="00A92E3B"/>
    <w:rsid w:val="00AC16D8"/>
    <w:rsid w:val="00AC2E00"/>
    <w:rsid w:val="00AC691A"/>
    <w:rsid w:val="00AD04D9"/>
    <w:rsid w:val="00AD2E26"/>
    <w:rsid w:val="00AD5FB8"/>
    <w:rsid w:val="00B00AE3"/>
    <w:rsid w:val="00B04EEF"/>
    <w:rsid w:val="00B400B6"/>
    <w:rsid w:val="00B50C2B"/>
    <w:rsid w:val="00B54EA1"/>
    <w:rsid w:val="00B56F53"/>
    <w:rsid w:val="00B672C0"/>
    <w:rsid w:val="00B7034C"/>
    <w:rsid w:val="00B70952"/>
    <w:rsid w:val="00B83B3E"/>
    <w:rsid w:val="00B87100"/>
    <w:rsid w:val="00B875AB"/>
    <w:rsid w:val="00BB066E"/>
    <w:rsid w:val="00BB23F4"/>
    <w:rsid w:val="00BB3630"/>
    <w:rsid w:val="00BC28F3"/>
    <w:rsid w:val="00BD1815"/>
    <w:rsid w:val="00BD18BF"/>
    <w:rsid w:val="00BD2781"/>
    <w:rsid w:val="00BE37F4"/>
    <w:rsid w:val="00BF17C5"/>
    <w:rsid w:val="00C04A5F"/>
    <w:rsid w:val="00C07CC0"/>
    <w:rsid w:val="00C17A7B"/>
    <w:rsid w:val="00C2440D"/>
    <w:rsid w:val="00C34EAE"/>
    <w:rsid w:val="00C409DE"/>
    <w:rsid w:val="00C439BD"/>
    <w:rsid w:val="00C457A4"/>
    <w:rsid w:val="00C52861"/>
    <w:rsid w:val="00C53760"/>
    <w:rsid w:val="00C62C80"/>
    <w:rsid w:val="00C6399F"/>
    <w:rsid w:val="00C73B70"/>
    <w:rsid w:val="00C838CB"/>
    <w:rsid w:val="00C96029"/>
    <w:rsid w:val="00CA20B5"/>
    <w:rsid w:val="00CA5B9F"/>
    <w:rsid w:val="00CB09E0"/>
    <w:rsid w:val="00CB6458"/>
    <w:rsid w:val="00CC20FC"/>
    <w:rsid w:val="00CC609C"/>
    <w:rsid w:val="00CC66FA"/>
    <w:rsid w:val="00CC7194"/>
    <w:rsid w:val="00CD4C5E"/>
    <w:rsid w:val="00CE0AF2"/>
    <w:rsid w:val="00CF3CB7"/>
    <w:rsid w:val="00CF4011"/>
    <w:rsid w:val="00D07193"/>
    <w:rsid w:val="00D167EC"/>
    <w:rsid w:val="00D1709A"/>
    <w:rsid w:val="00D2157C"/>
    <w:rsid w:val="00D31EA1"/>
    <w:rsid w:val="00D41463"/>
    <w:rsid w:val="00D4786B"/>
    <w:rsid w:val="00D51A76"/>
    <w:rsid w:val="00D55A94"/>
    <w:rsid w:val="00D60156"/>
    <w:rsid w:val="00D626FE"/>
    <w:rsid w:val="00D66578"/>
    <w:rsid w:val="00D67F52"/>
    <w:rsid w:val="00D73733"/>
    <w:rsid w:val="00D753D3"/>
    <w:rsid w:val="00D93909"/>
    <w:rsid w:val="00D957FC"/>
    <w:rsid w:val="00DB3FA2"/>
    <w:rsid w:val="00DC2DA6"/>
    <w:rsid w:val="00DC4AD8"/>
    <w:rsid w:val="00DD0428"/>
    <w:rsid w:val="00DD2070"/>
    <w:rsid w:val="00DD2BC0"/>
    <w:rsid w:val="00DD3535"/>
    <w:rsid w:val="00DD5CD0"/>
    <w:rsid w:val="00DD6C98"/>
    <w:rsid w:val="00DD73B3"/>
    <w:rsid w:val="00DE2906"/>
    <w:rsid w:val="00DE4B69"/>
    <w:rsid w:val="00E0084A"/>
    <w:rsid w:val="00E00D59"/>
    <w:rsid w:val="00E07704"/>
    <w:rsid w:val="00E1113A"/>
    <w:rsid w:val="00E25D1B"/>
    <w:rsid w:val="00E316A4"/>
    <w:rsid w:val="00E370D4"/>
    <w:rsid w:val="00E40B29"/>
    <w:rsid w:val="00E42D78"/>
    <w:rsid w:val="00E61473"/>
    <w:rsid w:val="00E62C1C"/>
    <w:rsid w:val="00E66980"/>
    <w:rsid w:val="00E67045"/>
    <w:rsid w:val="00E6722F"/>
    <w:rsid w:val="00E72DD3"/>
    <w:rsid w:val="00E72DE6"/>
    <w:rsid w:val="00E77526"/>
    <w:rsid w:val="00E77FD9"/>
    <w:rsid w:val="00E81F12"/>
    <w:rsid w:val="00E83BCA"/>
    <w:rsid w:val="00E855B1"/>
    <w:rsid w:val="00E85983"/>
    <w:rsid w:val="00E8707D"/>
    <w:rsid w:val="00EA7DAF"/>
    <w:rsid w:val="00EB211D"/>
    <w:rsid w:val="00EB4972"/>
    <w:rsid w:val="00EB4E78"/>
    <w:rsid w:val="00EB6120"/>
    <w:rsid w:val="00EB76EA"/>
    <w:rsid w:val="00EC0CD7"/>
    <w:rsid w:val="00ED02D1"/>
    <w:rsid w:val="00ED21DD"/>
    <w:rsid w:val="00ED7140"/>
    <w:rsid w:val="00F02824"/>
    <w:rsid w:val="00F0305B"/>
    <w:rsid w:val="00F21A34"/>
    <w:rsid w:val="00F253A4"/>
    <w:rsid w:val="00F27C91"/>
    <w:rsid w:val="00F3253B"/>
    <w:rsid w:val="00F34915"/>
    <w:rsid w:val="00F4264A"/>
    <w:rsid w:val="00F42A90"/>
    <w:rsid w:val="00F42FAE"/>
    <w:rsid w:val="00F44570"/>
    <w:rsid w:val="00F45FEB"/>
    <w:rsid w:val="00F50018"/>
    <w:rsid w:val="00F52982"/>
    <w:rsid w:val="00F61AF9"/>
    <w:rsid w:val="00F64837"/>
    <w:rsid w:val="00F74924"/>
    <w:rsid w:val="00F82A90"/>
    <w:rsid w:val="00F97970"/>
    <w:rsid w:val="00FA1394"/>
    <w:rsid w:val="00FA74BD"/>
    <w:rsid w:val="00FB0B3E"/>
    <w:rsid w:val="00FC0445"/>
    <w:rsid w:val="00FC7FE6"/>
    <w:rsid w:val="00FD23AE"/>
    <w:rsid w:val="00FD6D4B"/>
    <w:rsid w:val="00FD7665"/>
    <w:rsid w:val="00FE415C"/>
    <w:rsid w:val="00FE7E2A"/>
    <w:rsid w:val="00FF1562"/>
    <w:rsid w:val="00FF6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4612590"/>
  <w15:docId w15:val="{1CB0E80D-0668-4C97-85A4-56B0D57BB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E8E"/>
    <w:pPr>
      <w:spacing w:before="120" w:after="120" w:line="240" w:lineRule="auto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626FE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1B5E2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26FE"/>
    <w:rPr>
      <w:rFonts w:ascii="Arial" w:eastAsiaTheme="majorEastAsia" w:hAnsi="Arial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B5E2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DD73B3"/>
    <w:pPr>
      <w:jc w:val="center"/>
    </w:pPr>
    <w:rPr>
      <w:b/>
      <w:sz w:val="28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D73B3"/>
    <w:rPr>
      <w:rFonts w:ascii="Arial" w:hAnsi="Arial"/>
      <w:b/>
      <w:sz w:val="28"/>
      <w:lang w:val="en-US"/>
    </w:rPr>
  </w:style>
  <w:style w:type="paragraph" w:styleId="ListParagraph">
    <w:name w:val="List Paragraph"/>
    <w:basedOn w:val="Normal"/>
    <w:uiPriority w:val="34"/>
    <w:qFormat/>
    <w:rsid w:val="009C589B"/>
    <w:pPr>
      <w:numPr>
        <w:numId w:val="5"/>
      </w:numPr>
      <w:spacing w:before="0" w:after="0" w:line="288" w:lineRule="auto"/>
      <w:ind w:left="714" w:hanging="357"/>
      <w:contextualSpacing/>
    </w:pPr>
    <w:rPr>
      <w:spacing w:val="-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21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1D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A7DA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7DAF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EA7DA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7DAF"/>
    <w:rPr>
      <w:rFonts w:asciiTheme="minorHAnsi" w:hAnsiTheme="minorHAns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707D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707D"/>
    <w:rPr>
      <w:rFonts w:asciiTheme="minorHAnsi" w:hAnsi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E562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95E8E"/>
    <w:rPr>
      <w:color w:val="EA4E1B" w:themeColor="hyperlink"/>
      <w:u w:val="none"/>
    </w:rPr>
  </w:style>
  <w:style w:type="paragraph" w:styleId="Caption">
    <w:name w:val="caption"/>
    <w:basedOn w:val="Normal"/>
    <w:next w:val="Normal"/>
    <w:uiPriority w:val="35"/>
    <w:unhideWhenUsed/>
    <w:qFormat/>
    <w:rsid w:val="009C6026"/>
    <w:pPr>
      <w:jc w:val="center"/>
    </w:pPr>
    <w:rPr>
      <w:bCs/>
      <w:sz w:val="20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16D8"/>
    <w:pPr>
      <w:numPr>
        <w:ilvl w:val="1"/>
      </w:numPr>
      <w:jc w:val="center"/>
    </w:pPr>
    <w:rPr>
      <w:rFonts w:eastAsiaTheme="majorEastAsia" w:cstheme="majorBidi"/>
      <w:i/>
      <w:iCs/>
      <w:spacing w:val="-3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AC16D8"/>
    <w:rPr>
      <w:rFonts w:ascii="Arial" w:eastAsiaTheme="majorEastAsia" w:hAnsi="Arial" w:cstheme="majorBidi"/>
      <w:i/>
      <w:iCs/>
      <w:spacing w:val="-3"/>
      <w:sz w:val="24"/>
      <w:szCs w:val="24"/>
      <w:lang w:val="en-US"/>
    </w:rPr>
  </w:style>
  <w:style w:type="paragraph" w:customStyle="1" w:styleId="Rfrences">
    <w:name w:val="Références"/>
    <w:basedOn w:val="Normal"/>
    <w:rsid w:val="00975AC0"/>
    <w:pPr>
      <w:numPr>
        <w:numId w:val="3"/>
      </w:numPr>
      <w:tabs>
        <w:tab w:val="num" w:pos="240"/>
      </w:tabs>
      <w:autoSpaceDE w:val="0"/>
      <w:autoSpaceDN w:val="0"/>
      <w:spacing w:before="0" w:after="60"/>
    </w:pPr>
    <w:rPr>
      <w:rFonts w:eastAsia="Times New Roman" w:cs="Arial"/>
      <w:szCs w:val="24"/>
      <w:lang w:eastAsia="de-DE"/>
    </w:rPr>
  </w:style>
  <w:style w:type="paragraph" w:customStyle="1" w:styleId="Explanation">
    <w:name w:val="Explanation"/>
    <w:basedOn w:val="Normal"/>
    <w:rsid w:val="005C4AB7"/>
    <w:pPr>
      <w:autoSpaceDE w:val="0"/>
      <w:autoSpaceDN w:val="0"/>
      <w:spacing w:before="0" w:after="0" w:line="240" w:lineRule="atLeast"/>
      <w:ind w:left="1985" w:hanging="1985"/>
    </w:pPr>
    <w:rPr>
      <w:rFonts w:eastAsia="Times New Roman" w:cs="Times New Roman"/>
      <w:sz w:val="22"/>
      <w:szCs w:val="24"/>
      <w:lang w:val="en-GB" w:eastAsia="de-DE"/>
    </w:rPr>
  </w:style>
  <w:style w:type="character" w:customStyle="1" w:styleId="lang-en">
    <w:name w:val="lang-en"/>
    <w:basedOn w:val="DefaultParagraphFont"/>
    <w:rsid w:val="005C4AB7"/>
  </w:style>
  <w:style w:type="character" w:customStyle="1" w:styleId="reference-text">
    <w:name w:val="reference-text"/>
    <w:basedOn w:val="DefaultParagraphFont"/>
    <w:rsid w:val="005C4AB7"/>
  </w:style>
  <w:style w:type="paragraph" w:styleId="EndnoteText">
    <w:name w:val="endnote text"/>
    <w:basedOn w:val="Normal"/>
    <w:link w:val="EndnoteTextChar"/>
    <w:uiPriority w:val="99"/>
    <w:semiHidden/>
    <w:unhideWhenUsed/>
    <w:rsid w:val="005D3CE7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D3CE7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D3CE7"/>
    <w:rPr>
      <w:vertAlign w:val="superscript"/>
    </w:rPr>
  </w:style>
  <w:style w:type="table" w:styleId="TableGrid">
    <w:name w:val="Table Grid"/>
    <w:basedOn w:val="TableNormal"/>
    <w:uiPriority w:val="59"/>
    <w:rsid w:val="00D071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mbrageclair1">
    <w:name w:val="Ombrage clair1"/>
    <w:basedOn w:val="TableNormal"/>
    <w:uiPriority w:val="60"/>
    <w:rsid w:val="00D0719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au">
    <w:name w:val="Tableau"/>
    <w:basedOn w:val="Normal"/>
    <w:qFormat/>
    <w:rsid w:val="00435118"/>
    <w:pPr>
      <w:spacing w:before="0" w:after="0"/>
      <w:jc w:val="left"/>
    </w:pPr>
    <w:rPr>
      <w:rFonts w:cs="Arial"/>
      <w:bCs/>
      <w:color w:val="000000" w:themeColor="text1" w:themeShade="BF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95E8E"/>
    <w:rPr>
      <w:color w:val="EA4E1B" w:themeColor="followedHyperlink"/>
      <w:u w:val="none"/>
    </w:rPr>
  </w:style>
  <w:style w:type="paragraph" w:styleId="NormalWeb">
    <w:name w:val="Normal (Web)"/>
    <w:basedOn w:val="Normal"/>
    <w:uiPriority w:val="99"/>
    <w:semiHidden/>
    <w:unhideWhenUsed/>
    <w:rsid w:val="00CD4C5E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val="en-US"/>
    </w:rPr>
  </w:style>
  <w:style w:type="paragraph" w:styleId="Quote">
    <w:name w:val="Quote"/>
    <w:basedOn w:val="Rfrences"/>
    <w:next w:val="Normal"/>
    <w:link w:val="QuoteChar"/>
    <w:uiPriority w:val="29"/>
    <w:qFormat/>
    <w:rsid w:val="00AC16D8"/>
    <w:pPr>
      <w:numPr>
        <w:numId w:val="0"/>
      </w:numPr>
      <w:tabs>
        <w:tab w:val="num" w:pos="567"/>
      </w:tabs>
      <w:ind w:left="567" w:hanging="567"/>
    </w:pPr>
    <w:rPr>
      <w:sz w:val="20"/>
      <w:szCs w:val="20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AC16D8"/>
    <w:rPr>
      <w:rFonts w:ascii="Arial" w:eastAsia="Times New Roman" w:hAnsi="Arial" w:cs="Arial"/>
      <w:sz w:val="20"/>
      <w:szCs w:val="20"/>
      <w:lang w:val="en-US" w:eastAsia="de-DE"/>
    </w:rPr>
  </w:style>
  <w:style w:type="paragraph" w:customStyle="1" w:styleId="Geoproc-Keywords">
    <w:name w:val="Geoproc - Keywords"/>
    <w:basedOn w:val="Normal"/>
    <w:link w:val="Geoproc-KeywordsCar"/>
    <w:qFormat/>
    <w:rsid w:val="00F52982"/>
    <w:pPr>
      <w:widowControl w:val="0"/>
      <w:suppressAutoHyphens/>
      <w:spacing w:before="0" w:after="360"/>
      <w:jc w:val="center"/>
    </w:pPr>
    <w:rPr>
      <w:rFonts w:ascii="Verdana" w:eastAsia="Times New Roman" w:hAnsi="Verdana" w:cs="Times New Roman"/>
      <w:i/>
      <w:sz w:val="20"/>
      <w:lang w:val="es-ES_tradnl" w:eastAsia="ar-SA"/>
    </w:rPr>
  </w:style>
  <w:style w:type="character" w:customStyle="1" w:styleId="Geoproc-KeywordsCar">
    <w:name w:val="Geoproc - Keywords Car"/>
    <w:link w:val="Geoproc-Keywords"/>
    <w:rsid w:val="00F52982"/>
    <w:rPr>
      <w:rFonts w:ascii="Verdana" w:eastAsia="Times New Roman" w:hAnsi="Verdana" w:cs="Times New Roman"/>
      <w:i/>
      <w:sz w:val="20"/>
      <w:lang w:val="es-ES_tradnl" w:eastAsia="ar-SA"/>
    </w:rPr>
  </w:style>
  <w:style w:type="character" w:styleId="Strong">
    <w:name w:val="Strong"/>
    <w:basedOn w:val="DefaultParagraphFont"/>
    <w:uiPriority w:val="22"/>
    <w:qFormat/>
    <w:rsid w:val="00DD73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45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7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0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ème Office">
  <a:themeElements>
    <a:clrScheme name="Personnalisé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EA4E1B"/>
      </a:hlink>
      <a:folHlink>
        <a:srgbClr val="EA4E1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66EB19-E09F-4170-9DAD-7716ED8DD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T</dc:creator>
  <cp:lastModifiedBy>Suzanne Hangx</cp:lastModifiedBy>
  <cp:revision>48</cp:revision>
  <cp:lastPrinted>2016-07-14T14:24:00Z</cp:lastPrinted>
  <dcterms:created xsi:type="dcterms:W3CDTF">2018-04-24T15:30:00Z</dcterms:created>
  <dcterms:modified xsi:type="dcterms:W3CDTF">2021-06-09T14:37:00Z</dcterms:modified>
</cp:coreProperties>
</file>